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FBC34" w14:textId="77777777" w:rsidR="00D55AC5" w:rsidRDefault="00D55AC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90590" wp14:editId="14F7296D">
                <wp:simplePos x="0" y="0"/>
                <wp:positionH relativeFrom="column">
                  <wp:posOffset>314325</wp:posOffset>
                </wp:positionH>
                <wp:positionV relativeFrom="paragraph">
                  <wp:posOffset>-3810</wp:posOffset>
                </wp:positionV>
                <wp:extent cx="5067300" cy="342900"/>
                <wp:effectExtent l="0" t="0" r="0" b="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34290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1AA084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 w:rsidRPr="00407184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32"/>
                                <w:szCs w:val="32"/>
                              </w:rPr>
                              <w:t>KSMO</w:t>
                            </w: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07184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32"/>
                                <w:szCs w:val="32"/>
                              </w:rPr>
                              <w:t>2024</w:t>
                            </w: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D36494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32"/>
                                <w:szCs w:val="32"/>
                              </w:rPr>
                              <w:t>TOUR RESERVATION</w:t>
                            </w:r>
                            <w:r w:rsidRPr="000F7213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FORM</w:t>
                            </w:r>
                          </w:p>
                          <w:p w14:paraId="518CAB9D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ersonal Information                                              *Please type or print clearly.</w:t>
                            </w:r>
                          </w:p>
                          <w:p w14:paraId="1CA080B3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Fir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Last Name: </w:t>
                            </w:r>
                            <w:proofErr w:type="gram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  (</w:t>
                            </w:r>
                            <w:proofErr w:type="gram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 Mr. 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 Ms.)</w:t>
                            </w:r>
                          </w:p>
                          <w:p w14:paraId="547624A0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ddress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ountry:</w:t>
                            </w:r>
                          </w:p>
                          <w:p w14:paraId="5367E08C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Phon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ax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Email:</w:t>
                            </w:r>
                          </w:p>
                          <w:p w14:paraId="531E2D34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1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14:paraId="47B915A2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2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14:paraId="227FB75A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14:paraId="18A9C6D3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14:paraId="443D38EF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Choice of Tour Programs</w:t>
                            </w:r>
                          </w:p>
                          <w:p w14:paraId="7BBE1012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od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ogram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ic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Date &amp;Tim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No. of Pax</w:t>
                            </w:r>
                          </w:p>
                          <w:p w14:paraId="457B8E48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’s Vicinity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7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9(Mon) 10:00-18:00</w:t>
                            </w:r>
                          </w:p>
                          <w:p w14:paraId="300E30DB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 UNESCO World Heritag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6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0(Tue) 10:00-18:00</w:t>
                            </w:r>
                          </w:p>
                          <w:p w14:paraId="2B750D17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Royal Palac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53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14:paraId="4483E26E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ity View &amp; Market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2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14:paraId="12925CD9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3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</w:r>
                            <w:proofErr w:type="spell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hangdeok</w:t>
                            </w:r>
                            <w:proofErr w:type="spell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alace Tour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0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14:paraId="14009DDE" w14:textId="77777777" w:rsidR="00FF1B5B" w:rsidRPr="000F7213" w:rsidRDefault="00FF1B5B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19059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24.75pt;margin-top:-.3pt;width:39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" fillcolor="#ff9" stroked="f">
                <v:textbox>
                  <w:txbxContent>
                    <w:p w14:paraId="0D1AA084" w14:textId="77777777" w:rsidR="00FF1B5B" w:rsidRPr="000F7213" w:rsidRDefault="00FF1B5B" w:rsidP="00D55AC5">
                      <w:pPr>
                        <w:jc w:val="center"/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</w:pPr>
                      <w:r w:rsidRPr="00407184">
                        <w:rPr>
                          <w:rFonts w:ascii="Frutiger 75 Black" w:hAnsi="Frutiger 75 Black"/>
                          <w:b/>
                          <w:color w:val="0070C0"/>
                          <w:sz w:val="32"/>
                          <w:szCs w:val="32"/>
                        </w:rPr>
                        <w:t>KSMO</w:t>
                      </w: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Pr="00407184">
                        <w:rPr>
                          <w:rFonts w:ascii="Frutiger 75 Black" w:hAnsi="Frutiger 75 Black"/>
                          <w:b/>
                          <w:color w:val="0070C0"/>
                          <w:sz w:val="32"/>
                          <w:szCs w:val="32"/>
                        </w:rPr>
                        <w:t>2024</w:t>
                      </w: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Pr="00D36494">
                        <w:rPr>
                          <w:rFonts w:ascii="Frutiger 75 Black" w:hAnsi="Frutiger 75 Black"/>
                          <w:b/>
                          <w:color w:val="0070C0"/>
                          <w:sz w:val="32"/>
                          <w:szCs w:val="32"/>
                        </w:rPr>
                        <w:t>TOUR RESERVATION</w:t>
                      </w:r>
                      <w:r w:rsidRPr="000F7213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FORM</w:t>
                      </w:r>
                    </w:p>
                    <w:p w14:paraId="518CAB9D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ersonal Information                                              *Please type or print clearly.</w:t>
                      </w:r>
                    </w:p>
                    <w:p w14:paraId="1CA080B3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Fir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Last Name: </w:t>
                      </w:r>
                      <w:proofErr w:type="gram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  (</w:t>
                      </w:r>
                      <w:proofErr w:type="gram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 Mr. 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 Ms.)</w:t>
                      </w:r>
                    </w:p>
                    <w:p w14:paraId="547624A0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ddress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ountry:</w:t>
                      </w:r>
                    </w:p>
                    <w:p w14:paraId="5367E08C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Phon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ax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Email:</w:t>
                      </w:r>
                    </w:p>
                    <w:p w14:paraId="531E2D34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1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14:paraId="47B915A2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2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14:paraId="227FB75A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14:paraId="18A9C6D3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14:paraId="443D38EF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Choice of Tour Programs</w:t>
                      </w:r>
                    </w:p>
                    <w:p w14:paraId="7BBE1012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od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ogram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ic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Date &amp;Tim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No. of Pax</w:t>
                      </w:r>
                    </w:p>
                    <w:p w14:paraId="457B8E48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’s Vicinity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7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9(Mon) 10:00-18:00</w:t>
                      </w:r>
                    </w:p>
                    <w:p w14:paraId="300E30DB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 UNESCO World Heritag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6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0(Tue) 10:00-18:00</w:t>
                      </w:r>
                    </w:p>
                    <w:p w14:paraId="2B750D17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Royal Palac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53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14:paraId="4483E26E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ity View &amp; Market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2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14:paraId="12925CD9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3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</w:r>
                      <w:proofErr w:type="spell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hangdeok</w:t>
                      </w:r>
                      <w:proofErr w:type="spell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alace Tour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0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14:paraId="14009DDE" w14:textId="77777777" w:rsidR="00FF1B5B" w:rsidRPr="000F7213" w:rsidRDefault="00FF1B5B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D40662" w14:textId="77777777" w:rsidR="00B27AED" w:rsidRDefault="00B27AED" w:rsidP="00B27AED">
      <w:pPr>
        <w:spacing w:after="0"/>
        <w:ind w:left="-708"/>
        <w:rPr>
          <w:rFonts w:ascii="맑은 고딕" w:eastAsia="맑은 고딕" w:hAnsi="맑은 고딕"/>
          <w:color w:val="0D0D0D" w:themeColor="text1" w:themeTint="F2"/>
          <w:sz w:val="22"/>
        </w:rPr>
      </w:pPr>
    </w:p>
    <w:p w14:paraId="5C05C23B" w14:textId="77777777" w:rsidR="00B27AED" w:rsidRPr="000D5A88" w:rsidRDefault="00B27AED" w:rsidP="00B27AED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Choice of Tour Programs</w:t>
      </w:r>
    </w:p>
    <w:tbl>
      <w:tblPr>
        <w:tblW w:w="10679" w:type="dxa"/>
        <w:tblInd w:w="-790" w:type="dxa"/>
        <w:tblBorders>
          <w:top w:val="single" w:sz="2" w:space="0" w:color="000000"/>
          <w:bottom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right w:w="170" w:type="dxa"/>
        </w:tblCellMar>
        <w:tblLook w:val="01E0" w:firstRow="1" w:lastRow="1" w:firstColumn="1" w:lastColumn="1" w:noHBand="0" w:noVBand="0"/>
      </w:tblPr>
      <w:tblGrid>
        <w:gridCol w:w="1134"/>
        <w:gridCol w:w="3544"/>
        <w:gridCol w:w="1749"/>
        <w:gridCol w:w="3402"/>
        <w:gridCol w:w="850"/>
      </w:tblGrid>
      <w:tr w:rsidR="00B27AED" w:rsidRPr="000D5A88" w14:paraId="62D1B864" w14:textId="77777777" w:rsidTr="00B27AED">
        <w:trPr>
          <w:trHeight w:val="388"/>
        </w:trPr>
        <w:tc>
          <w:tcPr>
            <w:tcW w:w="1134" w:type="dxa"/>
            <w:shd w:val="clear" w:color="auto" w:fill="F2F2F2"/>
            <w:vAlign w:val="center"/>
          </w:tcPr>
          <w:p w14:paraId="63F92919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Code</w:t>
            </w:r>
          </w:p>
        </w:tc>
        <w:tc>
          <w:tcPr>
            <w:tcW w:w="3544" w:type="dxa"/>
            <w:shd w:val="clear" w:color="auto" w:fill="F2F2F2"/>
            <w:vAlign w:val="center"/>
          </w:tcPr>
          <w:p w14:paraId="68AA91DA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ogram</w:t>
            </w:r>
          </w:p>
        </w:tc>
        <w:tc>
          <w:tcPr>
            <w:tcW w:w="1749" w:type="dxa"/>
            <w:shd w:val="clear" w:color="auto" w:fill="F2F2F2"/>
            <w:vAlign w:val="center"/>
          </w:tcPr>
          <w:p w14:paraId="72AA3601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ice</w:t>
            </w:r>
          </w:p>
        </w:tc>
        <w:tc>
          <w:tcPr>
            <w:tcW w:w="3402" w:type="dxa"/>
            <w:shd w:val="clear" w:color="auto" w:fill="F2F2F2"/>
            <w:vAlign w:val="center"/>
          </w:tcPr>
          <w:p w14:paraId="06E6AE17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>
              <w:rPr>
                <w:rFonts w:ascii="Calibri" w:eastAsia="바탕" w:hAnsi="Calibri" w:cs="Calibri"/>
                <w:b/>
                <w:sz w:val="22"/>
              </w:rPr>
              <w:t>Date</w:t>
            </w:r>
          </w:p>
        </w:tc>
        <w:tc>
          <w:tcPr>
            <w:tcW w:w="850" w:type="dxa"/>
            <w:shd w:val="clear" w:color="auto" w:fill="F2F2F2"/>
            <w:vAlign w:val="center"/>
          </w:tcPr>
          <w:p w14:paraId="5AB16738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ax</w:t>
            </w:r>
          </w:p>
        </w:tc>
      </w:tr>
      <w:tr w:rsidR="00B27AED" w:rsidRPr="000D5A88" w14:paraId="1EA21D31" w14:textId="77777777" w:rsidTr="00B27AED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14:paraId="229BC77F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Tour</w:t>
            </w:r>
            <w:r w:rsidRPr="000C6C2C">
              <w:rPr>
                <w:rFonts w:ascii="Calibri" w:eastAsia="바탕" w:hAnsi="Calibri" w:cs="Calibri"/>
                <w:sz w:val="22"/>
              </w:rPr>
              <w:t>-</w:t>
            </w:r>
            <w:r>
              <w:rPr>
                <w:rFonts w:ascii="Calibri" w:eastAsia="바탕" w:hAnsi="Calibri" w:cs="Calibri" w:hint="eastAsia"/>
                <w:sz w:val="22"/>
              </w:rPr>
              <w:t>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D410D95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 w:rsidRPr="003B0CC9">
              <w:rPr>
                <w:rFonts w:ascii="Calibri" w:eastAsia="바탕" w:hAnsi="Calibri" w:cs="Calibri"/>
                <w:sz w:val="22"/>
              </w:rPr>
              <w:t>The 3rd tunnel DMZ Tour</w:t>
            </w:r>
          </w:p>
        </w:tc>
        <w:tc>
          <w:tcPr>
            <w:tcW w:w="1749" w:type="dxa"/>
            <w:shd w:val="clear" w:color="auto" w:fill="auto"/>
            <w:vAlign w:val="center"/>
          </w:tcPr>
          <w:p w14:paraId="53B2DAAE" w14:textId="045B9449" w:rsidR="00B27AED" w:rsidRPr="0053670C" w:rsidRDefault="00B27AED" w:rsidP="00B27AED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 xml:space="preserve">KRW </w:t>
            </w:r>
            <w:r w:rsidR="008B3DAF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95</w:t>
            </w: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2" w:type="dxa"/>
            <w:vAlign w:val="center"/>
          </w:tcPr>
          <w:p w14:paraId="0F7C1EFA" w14:textId="77777777" w:rsidR="00B27AED" w:rsidRPr="00891AF1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color w:val="808080" w:themeColor="background1" w:themeShade="80"/>
                <w:sz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7BD2787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27AED" w:rsidRPr="000D5A88" w14:paraId="2B755DCE" w14:textId="77777777" w:rsidTr="00B27AED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14:paraId="4C46AEA7" w14:textId="77777777" w:rsidR="00B27AED" w:rsidRPr="000C6C2C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Tour</w:t>
            </w:r>
            <w:r w:rsidRPr="000C6C2C">
              <w:rPr>
                <w:rFonts w:ascii="Calibri" w:eastAsia="바탕" w:hAnsi="Calibri" w:cs="Calibri"/>
                <w:sz w:val="22"/>
              </w:rPr>
              <w:t>-</w:t>
            </w:r>
            <w:r>
              <w:rPr>
                <w:rFonts w:ascii="Calibri" w:eastAsia="바탕" w:hAnsi="Calibri" w:cs="Calibri" w:hint="eastAsia"/>
                <w:sz w:val="22"/>
              </w:rPr>
              <w:t>2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EA70BF1" w14:textId="77777777" w:rsidR="00B27AED" w:rsidRDefault="00FF1B5B" w:rsidP="00B27AED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 w:rsidRPr="00407184">
              <w:rPr>
                <w:rFonts w:ascii="Calibri" w:eastAsia="바탕" w:hAnsi="Calibri" w:cs="Calibri"/>
                <w:sz w:val="22"/>
              </w:rPr>
              <w:t>Royal Palace &amp; Shopping Full Day Tour</w:t>
            </w:r>
          </w:p>
        </w:tc>
        <w:tc>
          <w:tcPr>
            <w:tcW w:w="1749" w:type="dxa"/>
            <w:shd w:val="clear" w:color="auto" w:fill="auto"/>
            <w:vAlign w:val="center"/>
          </w:tcPr>
          <w:p w14:paraId="7981FD21" w14:textId="1AE96F70" w:rsidR="00B27AED" w:rsidRPr="0053670C" w:rsidRDefault="00FF1B5B" w:rsidP="00B27AED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나눔고딕" w:hAnsi="Calibri" w:cs="굴림"/>
                <w:kern w:val="0"/>
                <w:sz w:val="22"/>
                <w:szCs w:val="24"/>
              </w:rPr>
            </w:pP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KRW 1</w:t>
            </w:r>
            <w:r w:rsidR="008B3DAF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50</w:t>
            </w: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2" w:type="dxa"/>
            <w:vAlign w:val="center"/>
          </w:tcPr>
          <w:p w14:paraId="0AD8E05D" w14:textId="77777777" w:rsidR="00B27AED" w:rsidRPr="00891AF1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hAnsi="Calibri" w:cs="Calibri"/>
                <w:b/>
                <w:color w:val="808080" w:themeColor="background1" w:themeShade="80"/>
                <w:sz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D240F8D" w14:textId="77777777" w:rsidR="00B27AED" w:rsidRPr="000D5A88" w:rsidRDefault="00B27AED" w:rsidP="00B27AED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</w:tbl>
    <w:p w14:paraId="509C698C" w14:textId="77777777" w:rsidR="00B27AED" w:rsidRDefault="00B27AED" w:rsidP="00886198">
      <w:pPr>
        <w:spacing w:after="0"/>
        <w:ind w:left="-708"/>
        <w:rPr>
          <w:rFonts w:ascii="맑은 고딕" w:eastAsia="맑은 고딕" w:hAnsi="맑은 고딕"/>
          <w:color w:val="0D0D0D" w:themeColor="text1" w:themeTint="F2"/>
          <w:sz w:val="22"/>
        </w:rPr>
      </w:pPr>
    </w:p>
    <w:p w14:paraId="1B8A052A" w14:textId="77777777" w:rsidR="00886198" w:rsidRPr="000D5A88" w:rsidRDefault="00886198" w:rsidP="00886198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 w:rsidR="00584E6A">
        <w:rPr>
          <w:rFonts w:ascii="Frutiger 75 Black" w:hAnsi="Frutiger 75 Black" w:hint="eastAsia"/>
          <w:color w:val="0D0D0D" w:themeColor="text1" w:themeTint="F2"/>
          <w:sz w:val="22"/>
        </w:rPr>
        <w:t>The Travel</w:t>
      </w:r>
      <w:r>
        <w:rPr>
          <w:rFonts w:ascii="Frutiger 75 Black" w:hAnsi="Frutiger 75 Black" w:hint="eastAsia"/>
          <w:color w:val="0D0D0D" w:themeColor="text1" w:themeTint="F2"/>
          <w:sz w:val="22"/>
        </w:rPr>
        <w:t>er</w:t>
      </w:r>
      <w:r>
        <w:rPr>
          <w:rFonts w:ascii="Frutiger 75 Black" w:hAnsi="Frutiger 75 Black"/>
          <w:color w:val="0D0D0D" w:themeColor="text1" w:themeTint="F2"/>
          <w:sz w:val="22"/>
        </w:rPr>
        <w:t>’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s </w:t>
      </w:r>
      <w:r w:rsidRPr="000D5A88">
        <w:rPr>
          <w:rFonts w:ascii="Frutiger 75 Black" w:hAnsi="Frutiger 75 Black"/>
          <w:color w:val="0D0D0D" w:themeColor="text1" w:themeTint="F2"/>
          <w:sz w:val="22"/>
        </w:rPr>
        <w:t>Personal Information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 </w:t>
      </w:r>
      <w:r w:rsidRPr="00886198">
        <w:rPr>
          <w:rFonts w:ascii="Frutiger 75 Black" w:hAnsi="Frutiger 75 Black" w:hint="eastAsia"/>
          <w:b/>
          <w:color w:val="FF0000"/>
          <w:sz w:val="22"/>
        </w:rPr>
        <w:t xml:space="preserve">for Tour-1: </w:t>
      </w:r>
      <w:r w:rsidRPr="00886198">
        <w:rPr>
          <w:rFonts w:ascii="Calibri" w:eastAsia="바탕" w:hAnsi="Calibri" w:cs="Calibri"/>
          <w:b/>
          <w:color w:val="FF0000"/>
          <w:sz w:val="22"/>
        </w:rPr>
        <w:t>The 3rd tunnel DMZ Tour</w:t>
      </w:r>
    </w:p>
    <w:tbl>
      <w:tblPr>
        <w:tblStyle w:val="a5"/>
        <w:tblW w:w="10621" w:type="dxa"/>
        <w:tblInd w:w="-6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886198" w14:paraId="06250AB1" w14:textId="77777777" w:rsidTr="00886198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14:paraId="18F4E5EA" w14:textId="77777777" w:rsidR="00886198" w:rsidRPr="007C00DA" w:rsidRDefault="00886198" w:rsidP="00886198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 w:rsidRPr="007C00DA">
              <w:rPr>
                <w:rFonts w:ascii="Calibri" w:hAnsi="Calibri" w:cs="Calibri"/>
                <w:b/>
                <w:sz w:val="22"/>
              </w:rPr>
              <w:t>(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r.  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s.)</w:t>
            </w:r>
            <w:r w:rsidRPr="007C00DA">
              <w:rPr>
                <w:rFonts w:ascii="Calibri" w:hAnsi="Calibri" w:cs="Calibri" w:hint="eastAsia"/>
                <w:b/>
                <w:sz w:val="22"/>
              </w:rPr>
              <w:t xml:space="preserve">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First Name: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Last Name: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Nationality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:</w:t>
            </w:r>
          </w:p>
        </w:tc>
      </w:tr>
      <w:tr w:rsidR="00886198" w14:paraId="6D70E64A" w14:textId="77777777" w:rsidTr="00886198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14:paraId="5617E31E" w14:textId="77777777" w:rsidR="00886198" w:rsidRPr="007C00DA" w:rsidRDefault="00886198" w:rsidP="00886198">
            <w:pPr>
              <w:ind w:leftChars="-80" w:left="-160" w:firstLineChars="73" w:firstLine="161"/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Gender(M or F):                     Date of Birth:                     Passport No:</w:t>
            </w:r>
          </w:p>
        </w:tc>
      </w:tr>
      <w:tr w:rsidR="00886198" w14:paraId="6493B26E" w14:textId="77777777" w:rsidTr="00886198">
        <w:trPr>
          <w:trHeight w:val="496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14:paraId="1F3F9068" w14:textId="77777777" w:rsidR="00886198" w:rsidRPr="007C00DA" w:rsidRDefault="00886198" w:rsidP="00886198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Phone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:      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Email:                                    </w:t>
            </w:r>
          </w:p>
        </w:tc>
      </w:tr>
      <w:tr w:rsidR="00886198" w14:paraId="248696F5" w14:textId="77777777" w:rsidTr="00886198">
        <w:trPr>
          <w:trHeight w:val="461"/>
        </w:trPr>
        <w:tc>
          <w:tcPr>
            <w:tcW w:w="10621" w:type="dxa"/>
            <w:vAlign w:val="center"/>
          </w:tcPr>
          <w:p w14:paraId="11311F33" w14:textId="77777777" w:rsidR="00886198" w:rsidRPr="000D5A88" w:rsidRDefault="00886198" w:rsidP="00B27AED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/>
                <w:b/>
                <w:color w:val="0D0D0D" w:themeColor="text1" w:themeTint="F2"/>
                <w:sz w:val="22"/>
              </w:rPr>
              <w:t>Accompanying Person 1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</w:t>
            </w:r>
            <w:r w:rsidR="00B27AED"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</w:t>
            </w:r>
            <w:r w:rsidR="00B27AED"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First Name:                 Last Name:                Nationality:</w:t>
            </w:r>
          </w:p>
        </w:tc>
      </w:tr>
      <w:tr w:rsidR="00B27AED" w14:paraId="4BD8A790" w14:textId="77777777" w:rsidTr="00886198">
        <w:trPr>
          <w:trHeight w:val="461"/>
        </w:trPr>
        <w:tc>
          <w:tcPr>
            <w:tcW w:w="10621" w:type="dxa"/>
            <w:vAlign w:val="center"/>
          </w:tcPr>
          <w:p w14:paraId="5A5A0E04" w14:textId="77777777" w:rsidR="00B27AED" w:rsidRPr="00B27AED" w:rsidRDefault="00B27AED" w:rsidP="00B27AED">
            <w:pPr>
              <w:ind w:firstLineChars="150" w:firstLine="330"/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Gender(M or F):                     Date of Birth:                     Passport No:</w:t>
            </w:r>
          </w:p>
        </w:tc>
      </w:tr>
      <w:tr w:rsidR="00B27AED" w14:paraId="2D48D397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51A11FAB" w14:textId="77777777" w:rsidR="00B27AED" w:rsidRPr="000D5A88" w:rsidRDefault="00B27AED" w:rsidP="00B27AED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/>
                <w:b/>
                <w:color w:val="0D0D0D" w:themeColor="text1" w:themeTint="F2"/>
                <w:sz w:val="22"/>
              </w:rPr>
              <w:t xml:space="preserve">Accompanying Person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2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</w:t>
            </w: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First Name:                 Last Name:                Nationality:</w:t>
            </w:r>
          </w:p>
        </w:tc>
      </w:tr>
      <w:tr w:rsidR="00B27AED" w:rsidRPr="00E921E9" w14:paraId="780D7300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5DEA13FB" w14:textId="77777777" w:rsidR="00B27AED" w:rsidRPr="00B27AED" w:rsidRDefault="00B27AED" w:rsidP="00B27AED">
            <w:pPr>
              <w:ind w:firstLineChars="150" w:firstLine="330"/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Gender(M or F):                     Date of Birth:                     Passport No:</w:t>
            </w:r>
          </w:p>
        </w:tc>
      </w:tr>
      <w:tr w:rsidR="00B27AED" w:rsidRPr="00E921E9" w14:paraId="583B9F1F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3701B9A4" w14:textId="77777777" w:rsidR="00B27AED" w:rsidRPr="000D5A88" w:rsidRDefault="00B27AED" w:rsidP="00B27AED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/>
                <w:b/>
                <w:color w:val="0D0D0D" w:themeColor="text1" w:themeTint="F2"/>
                <w:sz w:val="22"/>
              </w:rPr>
              <w:t xml:space="preserve">Accompanying Person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3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</w:t>
            </w: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First Name:                 Last Name:                Nationality:</w:t>
            </w:r>
          </w:p>
        </w:tc>
      </w:tr>
      <w:tr w:rsidR="00B27AED" w:rsidRPr="00E921E9" w14:paraId="744ADEB2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02543A3D" w14:textId="77777777" w:rsidR="00B27AED" w:rsidRPr="00B27AED" w:rsidRDefault="00B27AED" w:rsidP="00B27AED">
            <w:pPr>
              <w:ind w:firstLineChars="150" w:firstLine="330"/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Gender(M or F):                     Date of Birth:                     Passport No:</w:t>
            </w:r>
          </w:p>
        </w:tc>
      </w:tr>
      <w:tr w:rsidR="00B27AED" w:rsidRPr="00B27AED" w14:paraId="0E9807E6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774E36C4" w14:textId="77777777" w:rsidR="00B27AED" w:rsidRPr="000D5A88" w:rsidRDefault="00B27AED" w:rsidP="00B27AED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/>
                <w:b/>
                <w:color w:val="0D0D0D" w:themeColor="text1" w:themeTint="F2"/>
                <w:sz w:val="22"/>
              </w:rPr>
              <w:t xml:space="preserve">Accompanying Person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4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</w:t>
            </w: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First Name:                 Last Name:                Nationality:</w:t>
            </w:r>
          </w:p>
        </w:tc>
      </w:tr>
      <w:tr w:rsidR="00B27AED" w:rsidRPr="00E921E9" w14:paraId="685D1417" w14:textId="77777777" w:rsidTr="00886198">
        <w:trPr>
          <w:trHeight w:val="496"/>
        </w:trPr>
        <w:tc>
          <w:tcPr>
            <w:tcW w:w="10621" w:type="dxa"/>
            <w:vAlign w:val="center"/>
          </w:tcPr>
          <w:p w14:paraId="7973BE6B" w14:textId="77777777" w:rsidR="00B27AED" w:rsidRPr="00B27AED" w:rsidRDefault="00B27AED" w:rsidP="00B27AED">
            <w:pPr>
              <w:ind w:firstLineChars="150" w:firstLine="330"/>
              <w:rPr>
                <w:rFonts w:ascii="Calibri" w:hAnsi="Calibri"/>
                <w:color w:val="0D0D0D" w:themeColor="text1" w:themeTint="F2"/>
                <w:sz w:val="22"/>
              </w:rPr>
            </w:pPr>
            <w:r w:rsidRPr="00B27AED">
              <w:rPr>
                <w:rFonts w:ascii="Calibri" w:hAnsi="Calibri" w:hint="eastAsia"/>
                <w:color w:val="0D0D0D" w:themeColor="text1" w:themeTint="F2"/>
                <w:sz w:val="22"/>
              </w:rPr>
              <w:t>Gender(M or F):                     Date of Birth:                     Passport No:</w:t>
            </w:r>
          </w:p>
        </w:tc>
      </w:tr>
    </w:tbl>
    <w:p w14:paraId="55D8B50F" w14:textId="77777777" w:rsidR="00886198" w:rsidRPr="00B27AED" w:rsidRDefault="00886198" w:rsidP="00D55AC5">
      <w:pPr>
        <w:spacing w:after="0"/>
        <w:ind w:left="-708"/>
        <w:rPr>
          <w:rFonts w:ascii="맑은 고딕" w:eastAsia="맑은 고딕" w:hAnsi="맑은 고딕"/>
          <w:color w:val="0D0D0D" w:themeColor="text1" w:themeTint="F2"/>
          <w:sz w:val="22"/>
        </w:rPr>
      </w:pPr>
    </w:p>
    <w:p w14:paraId="75A6E034" w14:textId="77777777" w:rsidR="00D55AC5" w:rsidRPr="000D5A88" w:rsidRDefault="00D55AC5" w:rsidP="00D55AC5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 w:rsidR="00584E6A">
        <w:rPr>
          <w:rFonts w:ascii="Frutiger 75 Black" w:hAnsi="Frutiger 75 Black" w:hint="eastAsia"/>
          <w:color w:val="0D0D0D" w:themeColor="text1" w:themeTint="F2"/>
          <w:sz w:val="22"/>
        </w:rPr>
        <w:t>The Lead Travel</w:t>
      </w:r>
      <w:r>
        <w:rPr>
          <w:rFonts w:ascii="Frutiger 75 Black" w:hAnsi="Frutiger 75 Black" w:hint="eastAsia"/>
          <w:color w:val="0D0D0D" w:themeColor="text1" w:themeTint="F2"/>
          <w:sz w:val="22"/>
        </w:rPr>
        <w:t>er</w:t>
      </w:r>
      <w:r>
        <w:rPr>
          <w:rFonts w:ascii="Frutiger 75 Black" w:hAnsi="Frutiger 75 Black"/>
          <w:color w:val="0D0D0D" w:themeColor="text1" w:themeTint="F2"/>
          <w:sz w:val="22"/>
        </w:rPr>
        <w:t>’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s </w:t>
      </w:r>
      <w:r w:rsidRPr="000D5A88">
        <w:rPr>
          <w:rFonts w:ascii="Frutiger 75 Black" w:hAnsi="Frutiger 75 Black"/>
          <w:color w:val="0D0D0D" w:themeColor="text1" w:themeTint="F2"/>
          <w:sz w:val="22"/>
        </w:rPr>
        <w:t>Personal Information</w:t>
      </w:r>
      <w:r w:rsidR="00886198">
        <w:rPr>
          <w:rFonts w:ascii="Frutiger 75 Black" w:hAnsi="Frutiger 75 Black" w:hint="eastAsia"/>
          <w:color w:val="0D0D0D" w:themeColor="text1" w:themeTint="F2"/>
          <w:sz w:val="22"/>
        </w:rPr>
        <w:t xml:space="preserve"> </w:t>
      </w:r>
      <w:r w:rsidR="00584E6A">
        <w:rPr>
          <w:rFonts w:ascii="Frutiger 75 Black" w:hAnsi="Frutiger 75 Black" w:hint="eastAsia"/>
          <w:b/>
          <w:color w:val="FF0000"/>
          <w:sz w:val="22"/>
        </w:rPr>
        <w:t>for Tour-</w:t>
      </w:r>
      <w:proofErr w:type="gramStart"/>
      <w:r w:rsidR="00584E6A">
        <w:rPr>
          <w:rFonts w:ascii="Frutiger 75 Black" w:hAnsi="Frutiger 75 Black" w:hint="eastAsia"/>
          <w:b/>
          <w:color w:val="FF0000"/>
          <w:sz w:val="22"/>
        </w:rPr>
        <w:t xml:space="preserve">2 </w:t>
      </w:r>
      <w:r w:rsidR="00584E6A" w:rsidRPr="00584E6A">
        <w:rPr>
          <w:rFonts w:ascii="Frutiger 75 Black" w:hAnsi="Frutiger 75 Black" w:hint="eastAsia"/>
          <w:b/>
          <w:color w:val="FF0000"/>
          <w:sz w:val="22"/>
        </w:rPr>
        <w:t>:</w:t>
      </w:r>
      <w:proofErr w:type="gramEnd"/>
      <w:r w:rsidR="00584E6A" w:rsidRPr="00584E6A">
        <w:rPr>
          <w:rFonts w:ascii="Frutiger 75 Black" w:hAnsi="Frutiger 75 Black" w:hint="eastAsia"/>
          <w:b/>
          <w:color w:val="FF0000"/>
          <w:sz w:val="22"/>
        </w:rPr>
        <w:t xml:space="preserve"> </w:t>
      </w:r>
      <w:r w:rsidR="00584E6A" w:rsidRPr="00584E6A">
        <w:rPr>
          <w:rFonts w:ascii="Calibri" w:eastAsia="바탕" w:hAnsi="Calibri" w:cs="Calibri"/>
          <w:b/>
          <w:color w:val="FF0000"/>
          <w:sz w:val="22"/>
        </w:rPr>
        <w:t>Royal Palace &amp; Shopping Full Day Tour</w:t>
      </w:r>
    </w:p>
    <w:tbl>
      <w:tblPr>
        <w:tblStyle w:val="a5"/>
        <w:tblW w:w="10621" w:type="dxa"/>
        <w:tblInd w:w="-6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D55AC5" w14:paraId="3BEF406A" w14:textId="77777777" w:rsidTr="00EF03D6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14:paraId="1DF43057" w14:textId="77777777" w:rsidR="00D55AC5" w:rsidRPr="007C00DA" w:rsidRDefault="00D55AC5" w:rsidP="00EF03D6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 w:rsidRPr="007C00DA">
              <w:rPr>
                <w:rFonts w:ascii="Calibri" w:hAnsi="Calibri" w:cs="Calibri"/>
                <w:b/>
                <w:sz w:val="22"/>
              </w:rPr>
              <w:t>(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r.  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s.)</w:t>
            </w:r>
            <w:r w:rsidRPr="007C00DA">
              <w:rPr>
                <w:rFonts w:ascii="Calibri" w:hAnsi="Calibri" w:cs="Calibri" w:hint="eastAsia"/>
                <w:b/>
                <w:sz w:val="22"/>
              </w:rPr>
              <w:t xml:space="preserve">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First Name: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Last Name: </w:t>
            </w:r>
            <w:r w:rsidR="00B27AED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      Nationality</w:t>
            </w:r>
            <w:r w:rsidR="00B27AED"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:</w:t>
            </w:r>
          </w:p>
        </w:tc>
      </w:tr>
      <w:tr w:rsidR="00B27AED" w14:paraId="27892B28" w14:textId="77777777" w:rsidTr="00EF03D6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14:paraId="6486EEEF" w14:textId="77777777" w:rsidR="00B27AED" w:rsidRPr="007C00DA" w:rsidRDefault="00B27AED" w:rsidP="00B27AED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Phone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:      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Email:                                    </w:t>
            </w:r>
          </w:p>
        </w:tc>
      </w:tr>
    </w:tbl>
    <w:p w14:paraId="54495953" w14:textId="77777777" w:rsidR="00D55AC5" w:rsidRPr="001F770A" w:rsidRDefault="00D55AC5" w:rsidP="00D55AC5">
      <w:pPr>
        <w:spacing w:before="240" w:after="0"/>
        <w:ind w:leftChars="-354" w:left="-708"/>
        <w:rPr>
          <w:rFonts w:ascii="Calibri" w:hAnsi="Calibri"/>
          <w:color w:val="0D0D0D" w:themeColor="text1" w:themeTint="F2"/>
        </w:rPr>
      </w:pPr>
      <w:r w:rsidRPr="007C00DA">
        <w:rPr>
          <w:rFonts w:ascii="Calibri" w:hAnsi="Calibri" w:hint="eastAsia"/>
          <w:color w:val="0D0D0D" w:themeColor="text1" w:themeTint="F2"/>
        </w:rPr>
        <w:t>◆</w:t>
      </w:r>
      <w:r w:rsidRPr="007C00DA">
        <w:rPr>
          <w:rFonts w:ascii="Calibri" w:hAnsi="Calibri"/>
          <w:color w:val="0D0D0D" w:themeColor="text1" w:themeTint="F2"/>
        </w:rPr>
        <w:t xml:space="preserve"> </w:t>
      </w:r>
      <w:r w:rsidRPr="001F770A">
        <w:rPr>
          <w:rFonts w:ascii="Calibri" w:hAnsi="Calibri"/>
          <w:b/>
          <w:color w:val="0D0D0D" w:themeColor="text1" w:themeTint="F2"/>
        </w:rPr>
        <w:t>Tour Booking Conditions</w:t>
      </w:r>
    </w:p>
    <w:p w14:paraId="1CF49D0C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To apply, please contact the official travel agency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at the latest </w:t>
      </w:r>
      <w:r w:rsidR="00407184">
        <w:rPr>
          <w:rFonts w:ascii="Calibri" w:hAnsi="Calibri" w:hint="eastAsia"/>
          <w:color w:val="0D0D0D" w:themeColor="text1" w:themeTint="F2"/>
          <w:sz w:val="18"/>
        </w:rPr>
        <w:t>3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 days prior to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14:paraId="6F398B4E" w14:textId="77777777" w:rsidR="00D55AC5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2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For DMZ tour, all </w:t>
      </w:r>
      <w:r w:rsidR="00A15F9F" w:rsidRPr="001F770A">
        <w:rPr>
          <w:rFonts w:ascii="Calibri" w:hAnsi="Calibri"/>
          <w:color w:val="0D0D0D" w:themeColor="text1" w:themeTint="F2"/>
          <w:sz w:val="18"/>
        </w:rPr>
        <w:t>travellers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 w:hint="eastAsia"/>
          <w:color w:val="0D0D0D" w:themeColor="text1" w:themeTint="F2"/>
          <w:sz w:val="18"/>
        </w:rPr>
        <w:t>must bring passport on the tour date.</w:t>
      </w:r>
    </w:p>
    <w:p w14:paraId="0DA22726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3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="00E86C8A" w:rsidRPr="003C020F">
        <w:rPr>
          <w:rFonts w:ascii="Calibri" w:hAnsi="Calibri" w:hint="eastAsia"/>
          <w:color w:val="FF0000"/>
          <w:sz w:val="18"/>
        </w:rPr>
        <w:t>Please provide us your credit card information for the payment. (</w:t>
      </w:r>
      <w:r w:rsidR="00407184">
        <w:rPr>
          <w:rFonts w:ascii="Calibri" w:hAnsi="Calibri" w:hint="eastAsia"/>
          <w:color w:val="FF0000"/>
          <w:sz w:val="18"/>
        </w:rPr>
        <w:t>Or p</w:t>
      </w:r>
      <w:r w:rsidR="00E86C8A" w:rsidRPr="003C020F">
        <w:rPr>
          <w:rFonts w:ascii="Calibri" w:hAnsi="Calibri" w:hint="eastAsia"/>
          <w:color w:val="FF0000"/>
          <w:sz w:val="18"/>
        </w:rPr>
        <w:t>icture of card, front and back)</w:t>
      </w:r>
    </w:p>
    <w:p w14:paraId="20C4A15E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4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>Tours are subject to change or cancel if the number of participants fails to reach the set minimum.</w:t>
      </w:r>
    </w:p>
    <w:p w14:paraId="326F4E58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>In case of cancellation, the travel agency will contact individually.</w:t>
      </w:r>
    </w:p>
    <w:p w14:paraId="731D4C79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6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Any request for change/cancellation should be made by e-mail at </w:t>
      </w:r>
      <w:r w:rsidRPr="001F770A">
        <w:rPr>
          <w:rFonts w:ascii="Calibri" w:hAnsi="Calibri" w:hint="eastAsia"/>
          <w:color w:val="0070C0"/>
          <w:sz w:val="18"/>
        </w:rPr>
        <w:t>support</w:t>
      </w:r>
      <w:r w:rsidRPr="001F770A">
        <w:rPr>
          <w:rFonts w:ascii="Calibri" w:hAnsi="Calibri"/>
          <w:color w:val="0070C0"/>
          <w:sz w:val="18"/>
        </w:rPr>
        <w:t>@</w:t>
      </w:r>
      <w:r w:rsidRPr="001F770A">
        <w:rPr>
          <w:rFonts w:ascii="Calibri" w:hAnsi="Calibri" w:hint="eastAsia"/>
          <w:color w:val="0070C0"/>
          <w:sz w:val="18"/>
        </w:rPr>
        <w:t>iloveseoultour.com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or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call </w:t>
      </w:r>
      <w:r w:rsidRPr="001F770A">
        <w:rPr>
          <w:rFonts w:ascii="Calibri" w:hAnsi="Calibri"/>
          <w:color w:val="0070C0"/>
          <w:sz w:val="18"/>
        </w:rPr>
        <w:t>+82-</w:t>
      </w:r>
      <w:r w:rsidRPr="001F770A">
        <w:rPr>
          <w:rFonts w:ascii="Calibri" w:hAnsi="Calibri" w:hint="eastAsia"/>
          <w:color w:val="0070C0"/>
          <w:sz w:val="18"/>
        </w:rPr>
        <w:t>(0)</w:t>
      </w:r>
      <w:r w:rsidRPr="001F770A">
        <w:rPr>
          <w:rFonts w:ascii="Calibri" w:hAnsi="Calibri"/>
          <w:color w:val="0070C0"/>
          <w:sz w:val="18"/>
        </w:rPr>
        <w:t>2-</w:t>
      </w:r>
      <w:r w:rsidRPr="001F770A">
        <w:rPr>
          <w:rFonts w:ascii="Calibri" w:hAnsi="Calibri" w:hint="eastAsia"/>
          <w:color w:val="0070C0"/>
          <w:sz w:val="18"/>
        </w:rPr>
        <w:t>730</w:t>
      </w:r>
      <w:r w:rsidRPr="001F770A">
        <w:rPr>
          <w:rFonts w:ascii="Calibri" w:hAnsi="Calibri"/>
          <w:color w:val="0070C0"/>
          <w:sz w:val="18"/>
        </w:rPr>
        <w:t>-</w:t>
      </w:r>
      <w:r w:rsidRPr="001F770A">
        <w:rPr>
          <w:rFonts w:ascii="Calibri" w:hAnsi="Calibri" w:hint="eastAsia"/>
          <w:color w:val="0070C0"/>
          <w:sz w:val="18"/>
        </w:rPr>
        <w:t>1090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14:paraId="460BBB3D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b/>
          <w:color w:val="0D0D0D" w:themeColor="text1" w:themeTint="F2"/>
        </w:rPr>
      </w:pPr>
      <w:r w:rsidRPr="001F770A">
        <w:rPr>
          <w:rFonts w:ascii="Calibri" w:hAnsi="Calibri" w:hint="eastAsia"/>
          <w:b/>
          <w:color w:val="0D0D0D" w:themeColor="text1" w:themeTint="F2"/>
        </w:rPr>
        <w:t>◆</w:t>
      </w:r>
      <w:r w:rsidRPr="001F770A">
        <w:rPr>
          <w:rFonts w:ascii="Calibri" w:hAnsi="Calibri"/>
          <w:b/>
          <w:color w:val="0D0D0D" w:themeColor="text1" w:themeTint="F2"/>
        </w:rPr>
        <w:t xml:space="preserve"> Cancellation &amp; Refund Policy</w:t>
      </w:r>
    </w:p>
    <w:p w14:paraId="4B1AE19C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>Cancellation</w:t>
      </w:r>
      <w:r w:rsidR="00407184">
        <w:rPr>
          <w:rFonts w:ascii="Calibri" w:hAnsi="Calibri" w:hint="eastAsia"/>
          <w:color w:val="0D0D0D" w:themeColor="text1" w:themeTint="F2"/>
          <w:sz w:val="18"/>
        </w:rPr>
        <w:t xml:space="preserve"> 2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day before the scheduled date: </w:t>
      </w: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14:paraId="614DFE54" w14:textId="77777777"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2.</w:t>
      </w:r>
      <w:r w:rsidR="00E86C8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Cancellation </w:t>
      </w:r>
      <w:r w:rsidR="00407184">
        <w:rPr>
          <w:rFonts w:ascii="Calibri" w:hAnsi="Calibri" w:hint="eastAsia"/>
          <w:color w:val="0D0D0D" w:themeColor="text1" w:themeTint="F2"/>
          <w:sz w:val="18"/>
        </w:rPr>
        <w:t>1</w:t>
      </w:r>
      <w:r w:rsidR="00407184" w:rsidRPr="001F770A">
        <w:rPr>
          <w:rFonts w:ascii="Calibri" w:hAnsi="Calibri" w:hint="eastAsia"/>
          <w:color w:val="0D0D0D" w:themeColor="text1" w:themeTint="F2"/>
          <w:sz w:val="18"/>
        </w:rPr>
        <w:t xml:space="preserve"> </w:t>
      </w:r>
      <w:r w:rsidR="00407184" w:rsidRPr="001F770A">
        <w:rPr>
          <w:rFonts w:ascii="Calibri" w:hAnsi="Calibri"/>
          <w:color w:val="0D0D0D" w:themeColor="text1" w:themeTint="F2"/>
          <w:sz w:val="18"/>
        </w:rPr>
        <w:t>day before the scheduled date</w:t>
      </w:r>
      <w:r w:rsidRPr="001F770A">
        <w:rPr>
          <w:rFonts w:ascii="Calibri" w:hAnsi="Calibri"/>
          <w:color w:val="0D0D0D" w:themeColor="text1" w:themeTint="F2"/>
          <w:sz w:val="18"/>
        </w:rPr>
        <w:t>: 10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14:paraId="0822C27F" w14:textId="77777777" w:rsidR="00D36494" w:rsidRPr="001F770A" w:rsidRDefault="00D36494" w:rsidP="00D36494">
      <w:pPr>
        <w:spacing w:after="0"/>
        <w:ind w:leftChars="-354" w:left="-708"/>
        <w:rPr>
          <w:rFonts w:ascii="Calibri" w:hAnsi="Calibri"/>
          <w:b/>
          <w:color w:val="0D0D0D" w:themeColor="text1" w:themeTint="F2"/>
        </w:rPr>
      </w:pPr>
      <w:r w:rsidRPr="001F770A">
        <w:rPr>
          <w:rFonts w:ascii="Calibri" w:hAnsi="Calibri" w:hint="eastAsia"/>
          <w:b/>
          <w:color w:val="0D0D0D" w:themeColor="text1" w:themeTint="F2"/>
        </w:rPr>
        <w:lastRenderedPageBreak/>
        <w:t>◆</w:t>
      </w:r>
      <w:r w:rsidRPr="001F770A">
        <w:rPr>
          <w:rFonts w:ascii="Calibri" w:hAnsi="Calibri"/>
          <w:b/>
          <w:color w:val="0D0D0D" w:themeColor="text1" w:themeTint="F2"/>
        </w:rPr>
        <w:t xml:space="preserve"> </w:t>
      </w:r>
      <w:r>
        <w:rPr>
          <w:rFonts w:ascii="Calibri" w:hAnsi="Calibri" w:hint="eastAsia"/>
          <w:b/>
          <w:color w:val="0D0D0D" w:themeColor="text1" w:themeTint="F2"/>
        </w:rPr>
        <w:t>About DMZ tour</w:t>
      </w:r>
    </w:p>
    <w:p w14:paraId="388C3DC8" w14:textId="77777777" w:rsidR="00D55AC5" w:rsidRDefault="00D36494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All schedules are subject to change due to road condition</w:t>
      </w:r>
      <w:r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s</w:t>
      </w:r>
      <w:r>
        <w:rPr>
          <w:rFonts w:ascii="Calibri" w:hAnsi="Calibri" w:cs="Calibri" w:hint="eastAsia"/>
          <w:color w:val="2A2D32"/>
          <w:sz w:val="18"/>
          <w:szCs w:val="18"/>
          <w:shd w:val="clear" w:color="auto" w:fill="FFFFFF"/>
        </w:rPr>
        <w:t xml:space="preserve">, </w:t>
      </w:r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weather conditions (</w:t>
      </w:r>
      <w:r>
        <w:rPr>
          <w:rFonts w:ascii="Calibri" w:hAnsi="Calibri" w:cs="Calibri" w:hint="eastAsia"/>
          <w:color w:val="2A2D32"/>
          <w:sz w:val="18"/>
          <w:szCs w:val="18"/>
          <w:shd w:val="clear" w:color="auto" w:fill="FFFFFF"/>
        </w:rPr>
        <w:t>Typhoon</w:t>
      </w:r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 xml:space="preserve">, heavy snow, etc.) and the government order, strike, and any other unforeseen reasons for the military reason such as military training, </w:t>
      </w:r>
      <w:r w:rsidR="00407184">
        <w:rPr>
          <w:rFonts w:ascii="Calibri" w:hAnsi="Calibri" w:cs="Calibri" w:hint="eastAsia"/>
          <w:color w:val="2A2D32"/>
          <w:sz w:val="18"/>
          <w:szCs w:val="18"/>
          <w:shd w:val="clear" w:color="auto" w:fill="FFFFFF"/>
        </w:rPr>
        <w:t>a</w:t>
      </w:r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 xml:space="preserve"> refund will not be offered. Instead, you will visit. * Alternative </w:t>
      </w:r>
      <w:proofErr w:type="gramStart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 xml:space="preserve">itinerary </w:t>
      </w:r>
      <w:r w:rsidR="00407184">
        <w:rPr>
          <w:rFonts w:ascii="Calibri" w:hAnsi="Calibri" w:cs="Calibri" w:hint="eastAsia"/>
          <w:color w:val="2A2D32"/>
          <w:sz w:val="18"/>
          <w:szCs w:val="18"/>
          <w:shd w:val="clear" w:color="auto" w:fill="FFFFFF"/>
        </w:rPr>
        <w:t>:</w:t>
      </w:r>
      <w:proofErr w:type="gramEnd"/>
      <w:r w:rsidR="00407184">
        <w:rPr>
          <w:rFonts w:ascii="Calibri" w:hAnsi="Calibri" w:cs="Calibri" w:hint="eastAsia"/>
          <w:color w:val="2A2D32"/>
          <w:sz w:val="18"/>
          <w:szCs w:val="18"/>
          <w:shd w:val="clear" w:color="auto" w:fill="FFFFFF"/>
        </w:rPr>
        <w:t xml:space="preserve"> </w:t>
      </w:r>
      <w:proofErr w:type="spellStart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Imjingak</w:t>
      </w:r>
      <w:proofErr w:type="spellEnd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 xml:space="preserve"> park &gt; Art Space BEAT 131 &gt; </w:t>
      </w:r>
      <w:proofErr w:type="spellStart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Odusan</w:t>
      </w:r>
      <w:proofErr w:type="spellEnd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 xml:space="preserve"> Unification Observatory &gt; The war memorial of Korea &gt; Dismissal at City Hall or </w:t>
      </w:r>
      <w:proofErr w:type="spellStart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Myeongdong</w:t>
      </w:r>
      <w:proofErr w:type="spellEnd"/>
      <w:r w:rsidRPr="00D36494">
        <w:rPr>
          <w:rFonts w:ascii="Calibri" w:hAnsi="Calibri" w:cs="Calibri"/>
          <w:color w:val="2A2D32"/>
          <w:sz w:val="18"/>
          <w:szCs w:val="18"/>
          <w:shd w:val="clear" w:color="auto" w:fill="FFFFFF"/>
        </w:rPr>
        <w:t>.</w:t>
      </w:r>
    </w:p>
    <w:tbl>
      <w:tblPr>
        <w:tblStyle w:val="a5"/>
        <w:tblW w:w="9589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D55AC5" w14:paraId="40FFB1D6" w14:textId="77777777" w:rsidTr="00E921E9">
        <w:trPr>
          <w:trHeight w:val="793"/>
          <w:jc w:val="center"/>
        </w:trPr>
        <w:tc>
          <w:tcPr>
            <w:tcW w:w="9589" w:type="dxa"/>
          </w:tcPr>
          <w:p w14:paraId="772AEB9C" w14:textId="77777777" w:rsidR="00D55AC5" w:rsidRDefault="00D55AC5" w:rsidP="00EF03D6">
            <w:pPr>
              <w:rPr>
                <w:rFonts w:ascii="Calibri" w:hAnsi="Calibri"/>
                <w:color w:val="0D0D0D" w:themeColor="text1" w:themeTint="F2"/>
                <w:sz w:val="18"/>
              </w:rPr>
            </w:pPr>
            <w:r>
              <w:rPr>
                <w:rFonts w:ascii="Calibri" w:hAnsi="Calibri"/>
                <w:noProof/>
                <w:color w:val="000000" w:themeColor="text1"/>
                <w:sz w:val="18"/>
              </w:rPr>
              <w:drawing>
                <wp:anchor distT="0" distB="0" distL="114300" distR="114300" simplePos="0" relativeHeight="251661312" behindDoc="1" locked="0" layoutInCell="1" allowOverlap="1" wp14:anchorId="68FCF258" wp14:editId="4AEA1035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46685</wp:posOffset>
                  </wp:positionV>
                  <wp:extent cx="802005" cy="421005"/>
                  <wp:effectExtent l="0" t="0" r="0" b="0"/>
                  <wp:wrapNone/>
                  <wp:docPr id="3" name="그림 3" descr="C:\Users\아이러브서울투어\AppData\Local\Microsoft\Windows\INetCache\Content.Word\회사로고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아이러브서울투어\AppData\Local\Microsoft\Windows\INetCache\Content.Word\회사로고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00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9DA43A" w14:textId="77777777" w:rsidR="00D55AC5" w:rsidRPr="001C7296" w:rsidRDefault="00D55AC5" w:rsidP="00B27AED">
            <w:pPr>
              <w:tabs>
                <w:tab w:val="right" w:pos="9373"/>
              </w:tabs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Please complete this form and send to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I Love Seoul Tour Co., Ltd.</w:t>
            </w:r>
            <w:r>
              <w:rPr>
                <w:rFonts w:ascii="Calibri" w:hAnsi="Calibri"/>
                <w:noProof/>
                <w:color w:val="000000" w:themeColor="text1"/>
                <w:sz w:val="18"/>
              </w:rPr>
              <w:t xml:space="preserve"> </w:t>
            </w:r>
          </w:p>
          <w:p w14:paraId="6EB215EA" w14:textId="77777777" w:rsidR="00D55AC5" w:rsidRDefault="00D55AC5" w:rsidP="00046A3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Attn. Ms. </w:t>
            </w:r>
            <w:r w:rsidR="00046A31">
              <w:rPr>
                <w:rFonts w:ascii="Calibri" w:hAnsi="Calibri" w:hint="eastAsia"/>
                <w:color w:val="0D0D0D" w:themeColor="text1" w:themeTint="F2"/>
                <w:sz w:val="18"/>
              </w:rPr>
              <w:t>Ryu Ree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Tel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9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, Fax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7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4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E-mail : </w:t>
            </w:r>
            <w:r w:rsidRPr="00046A31">
              <w:rPr>
                <w:rFonts w:ascii="Calibri" w:hAnsi="Calibri" w:hint="eastAsia"/>
                <w:color w:val="0070C0"/>
                <w:sz w:val="18"/>
              </w:rPr>
              <w:t>support</w:t>
            </w:r>
            <w:r w:rsidRPr="00046A31">
              <w:rPr>
                <w:rFonts w:ascii="Calibri" w:hAnsi="Calibri"/>
                <w:color w:val="0070C0"/>
                <w:sz w:val="18"/>
              </w:rPr>
              <w:t>@</w:t>
            </w:r>
            <w:r w:rsidRPr="00046A31">
              <w:rPr>
                <w:rFonts w:ascii="Calibri" w:hAnsi="Calibri" w:hint="eastAsia"/>
                <w:color w:val="0070C0"/>
                <w:sz w:val="18"/>
              </w:rPr>
              <w:t>iloveseoultour.com</w:t>
            </w:r>
          </w:p>
        </w:tc>
      </w:tr>
    </w:tbl>
    <w:p w14:paraId="2C563416" w14:textId="77777777" w:rsidR="00886198" w:rsidRPr="00886198" w:rsidRDefault="00886198" w:rsidP="00046A31"/>
    <w:sectPr w:rsidR="00886198" w:rsidRPr="0088619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0781FF" w14:textId="77777777" w:rsidR="00FF1B5B" w:rsidRDefault="00FF1B5B" w:rsidP="00B533D5">
      <w:pPr>
        <w:spacing w:after="0" w:line="240" w:lineRule="auto"/>
      </w:pPr>
      <w:r>
        <w:separator/>
      </w:r>
    </w:p>
  </w:endnote>
  <w:endnote w:type="continuationSeparator" w:id="0">
    <w:p w14:paraId="5662F6FC" w14:textId="77777777" w:rsidR="00FF1B5B" w:rsidRDefault="00FF1B5B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75 Black">
    <w:altName w:val="Arial"/>
    <w:panose1 w:val="00000000000000000000"/>
    <w:charset w:val="00"/>
    <w:family w:val="modern"/>
    <w:notTrueType/>
    <w:pitch w:val="variable"/>
    <w:sig w:usb0="00000001" w:usb1="40000048" w:usb2="00000000" w:usb3="00000000" w:csb0="0000011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나눔고딕">
    <w:altName w:val="Arial Unicode MS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3491F7" w14:textId="77777777" w:rsidR="00FF1B5B" w:rsidRDefault="00FF1B5B" w:rsidP="00B533D5">
      <w:pPr>
        <w:spacing w:after="0" w:line="240" w:lineRule="auto"/>
      </w:pPr>
      <w:r>
        <w:separator/>
      </w:r>
    </w:p>
  </w:footnote>
  <w:footnote w:type="continuationSeparator" w:id="0">
    <w:p w14:paraId="03EB7C8C" w14:textId="77777777" w:rsidR="00FF1B5B" w:rsidRDefault="00FF1B5B" w:rsidP="00B533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B533D5"/>
    <w:rsid w:val="00046A31"/>
    <w:rsid w:val="000F04B3"/>
    <w:rsid w:val="001131DF"/>
    <w:rsid w:val="001A5257"/>
    <w:rsid w:val="002C24C8"/>
    <w:rsid w:val="002D5890"/>
    <w:rsid w:val="003B0CC9"/>
    <w:rsid w:val="003C020F"/>
    <w:rsid w:val="00407184"/>
    <w:rsid w:val="00523F5D"/>
    <w:rsid w:val="00531EF6"/>
    <w:rsid w:val="00584E6A"/>
    <w:rsid w:val="005B103D"/>
    <w:rsid w:val="005C6204"/>
    <w:rsid w:val="00690610"/>
    <w:rsid w:val="006C6837"/>
    <w:rsid w:val="00733662"/>
    <w:rsid w:val="00886198"/>
    <w:rsid w:val="00891AF1"/>
    <w:rsid w:val="008B3DAF"/>
    <w:rsid w:val="008E2650"/>
    <w:rsid w:val="009777D9"/>
    <w:rsid w:val="00A15F9F"/>
    <w:rsid w:val="00B01549"/>
    <w:rsid w:val="00B16BA2"/>
    <w:rsid w:val="00B27AED"/>
    <w:rsid w:val="00B533D5"/>
    <w:rsid w:val="00BA3838"/>
    <w:rsid w:val="00BD7FCC"/>
    <w:rsid w:val="00C76911"/>
    <w:rsid w:val="00CF0819"/>
    <w:rsid w:val="00D00520"/>
    <w:rsid w:val="00D36494"/>
    <w:rsid w:val="00D55AC5"/>
    <w:rsid w:val="00E260E3"/>
    <w:rsid w:val="00E86C8A"/>
    <w:rsid w:val="00E921E9"/>
    <w:rsid w:val="00EC5042"/>
    <w:rsid w:val="00EF03D6"/>
    <w:rsid w:val="00F712B2"/>
    <w:rsid w:val="00FE3424"/>
    <w:rsid w:val="00FF1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1650C255"/>
  <w15:docId w15:val="{0F1E5323-271F-47CE-8865-723ACD30E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7AE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table" w:styleId="a5">
    <w:name w:val="Table Grid"/>
    <w:basedOn w:val="a1"/>
    <w:uiPriority w:val="39"/>
    <w:rsid w:val="00D55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1"/>
    <w:uiPriority w:val="99"/>
    <w:semiHidden/>
    <w:unhideWhenUsed/>
    <w:rsid w:val="00523F5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523F5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79</Words>
  <Characters>2407</Characters>
  <Application>Microsoft Office Word</Application>
  <DocSecurity>0</DocSecurity>
  <Lines>68</Lines>
  <Paragraphs>6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MI LEE</dc:creator>
  <cp:lastModifiedBy>김가연</cp:lastModifiedBy>
  <cp:revision>3</cp:revision>
  <dcterms:created xsi:type="dcterms:W3CDTF">2024-07-02T05:01:00Z</dcterms:created>
  <dcterms:modified xsi:type="dcterms:W3CDTF">2024-07-0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aba5169319d39136311dbf1ed0eed3c71c1de4b7694ba2c849883cdcf0932d</vt:lpwstr>
  </property>
</Properties>
</file>